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Y="243"/>
        <w:tblW w:w="9842" w:type="dxa"/>
        <w:shd w:val="clear" w:color="auto" w:fill="FFFFFF" w:themeFill="background1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6046"/>
        <w:gridCol w:w="3796"/>
      </w:tblGrid>
      <w:tr w:rsidR="00C87EF5" w:rsidRPr="003829D0" w14:paraId="26C256C8" w14:textId="77777777" w:rsidTr="000B26AD">
        <w:trPr>
          <w:trHeight w:val="578"/>
        </w:trPr>
        <w:tc>
          <w:tcPr>
            <w:tcW w:w="6046" w:type="dxa"/>
            <w:shd w:val="clear" w:color="auto" w:fill="FFFFFF" w:themeFill="background1"/>
            <w:tcMar>
              <w:top w:w="100" w:type="dxa"/>
              <w:left w:w="0" w:type="dxa"/>
              <w:bottom w:w="100" w:type="dxa"/>
              <w:right w:w="0" w:type="dxa"/>
            </w:tcMar>
          </w:tcPr>
          <w:p w14:paraId="26C256C1" w14:textId="77777777" w:rsidR="00C87EF5" w:rsidRDefault="00C87EF5" w:rsidP="00C87EF5">
            <w:pPr>
              <w:spacing w:after="0" w:line="240" w:lineRule="auto"/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52"/>
                <w:szCs w:val="52"/>
                <w:lang w:val="en-US"/>
              </w:rPr>
            </w:pPr>
            <w:r w:rsidRPr="00D41F7F"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52"/>
                <w:szCs w:val="52"/>
                <w:lang w:val="en-US"/>
              </w:rPr>
              <w:t>robert smith</w:t>
            </w:r>
          </w:p>
          <w:p w14:paraId="26C256C2" w14:textId="3D4059CB" w:rsidR="000B26AD" w:rsidRPr="000B26AD" w:rsidRDefault="005C2D97" w:rsidP="000B26AD">
            <w:pPr>
              <w:spacing w:after="120" w:line="240" w:lineRule="auto"/>
              <w:rPr>
                <w:rFonts w:ascii="Bookman Old Style" w:hAnsi="Bookman Old Style"/>
                <w:b/>
                <w:color w:val="0070C0"/>
                <w:sz w:val="44"/>
                <w:szCs w:val="44"/>
                <w:lang w:val="en-US"/>
              </w:rPr>
            </w:pPr>
            <w:r>
              <w:rPr>
                <w:rFonts w:ascii="Bookman Old Style" w:hAnsi="Bookman Old Style"/>
                <w:b/>
                <w:color w:val="0070C0"/>
                <w:sz w:val="44"/>
                <w:szCs w:val="44"/>
                <w:lang w:val="en-US"/>
              </w:rPr>
              <w:t>Director of Construction</w:t>
            </w:r>
          </w:p>
        </w:tc>
        <w:tc>
          <w:tcPr>
            <w:tcW w:w="3796" w:type="dxa"/>
            <w:shd w:val="clear" w:color="auto" w:fill="FFFFFF" w:themeFill="background1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26C256C3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Phone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 xml:space="preserve"> 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(123) 456 78 99</w:t>
            </w:r>
          </w:p>
          <w:p w14:paraId="26C256C4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Email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 xml:space="preserve"> info@qwikresume.com</w:t>
            </w:r>
          </w:p>
          <w:p w14:paraId="26C256C5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Website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 xml:space="preserve">: </w:t>
            </w:r>
            <w:hyperlink r:id="rId8" w:history="1">
              <w:r w:rsidRPr="003829D0">
                <w:rPr>
                  <w:rStyle w:val="Hyperlink"/>
                  <w:rFonts w:ascii="Bookman Old Style" w:eastAsia="Verdana" w:hAnsi="Bookman Old Style" w:cs="Verdana"/>
                  <w:color w:val="000000" w:themeColor="text1"/>
                  <w:sz w:val="20"/>
                  <w:lang w:val="en-US"/>
                </w:rPr>
                <w:t>www.qwikresume.com</w:t>
              </w:r>
            </w:hyperlink>
          </w:p>
          <w:p w14:paraId="26C256C6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</w:t>
            </w:r>
            <w:r w:rsidRPr="003829D0">
              <w:rPr>
                <w:rFonts w:ascii="Bookman Old Style" w:eastAsia="Verdana" w:hAnsi="Bookman Old Style" w:cs="Verdana"/>
                <w:sz w:val="20"/>
                <w:lang w:val="en-US"/>
              </w:rPr>
              <w:t xml:space="preserve">: 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.com/qwikresume</w:t>
            </w:r>
          </w:p>
          <w:p w14:paraId="26C256C7" w14:textId="77777777" w:rsidR="00C87EF5" w:rsidRPr="00C87EF5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hAnsi="Bookman Old Style"/>
                <w:sz w:val="20"/>
                <w:szCs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Address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>:</w:t>
            </w:r>
            <w:r w:rsidRPr="003829D0">
              <w:rPr>
                <w:rFonts w:ascii="Bookman Old Style" w:hAnsi="Bookman Old Style"/>
              </w:rPr>
              <w:t xml:space="preserve"> </w:t>
            </w:r>
            <w:r w:rsidRPr="003829D0">
              <w:rPr>
                <w:rFonts w:ascii="Bookman Old Style" w:hAnsi="Bookman Old Style"/>
                <w:sz w:val="20"/>
                <w:szCs w:val="20"/>
                <w:lang w:val="en-US"/>
              </w:rPr>
              <w:t>1737 Marshville Road, Alabama</w:t>
            </w:r>
          </w:p>
        </w:tc>
      </w:tr>
    </w:tbl>
    <w:p w14:paraId="26C256C9" w14:textId="77777777" w:rsidR="00F33145" w:rsidRPr="003829D0" w:rsidRDefault="00FA2543" w:rsidP="00D41F7F">
      <w:pPr>
        <w:shd w:val="clear" w:color="auto" w:fill="0070C0"/>
        <w:tabs>
          <w:tab w:val="left" w:pos="360"/>
          <w:tab w:val="left" w:pos="2267"/>
        </w:tabs>
        <w:spacing w:before="300" w:line="240" w:lineRule="auto"/>
        <w:ind w:left="-1134" w:right="-991"/>
        <w:jc w:val="both"/>
        <w:outlineLvl w:val="0"/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</w:pPr>
      <w:r w:rsidRPr="003829D0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  <w:r w:rsidR="00D41F7F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</w:p>
    <w:p w14:paraId="26C256CA" w14:textId="7D80981F" w:rsidR="00C87EF5" w:rsidRPr="005C2D97" w:rsidRDefault="005C2D97" w:rsidP="005C2D97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5C2D97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</w:t>
      </w:r>
      <w:r w:rsidR="00C87EF5" w:rsidRPr="005C2D97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Today’s Date]</w:t>
      </w:r>
    </w:p>
    <w:p w14:paraId="26C256CB" w14:textId="77777777" w:rsidR="00C87EF5" w:rsidRPr="005C2D97" w:rsidRDefault="00C87EF5" w:rsidP="005C2D97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5C2D97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5C2D97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Company City, State xxxxx]</w:t>
      </w:r>
      <w:r w:rsidRPr="005C2D97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(xxx) xxx-xxxx]</w:t>
      </w:r>
      <w:r w:rsidRPr="005C2D97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26C256CC" w14:textId="77777777" w:rsidR="00C87EF5" w:rsidRPr="005C2D97" w:rsidRDefault="00C87EF5" w:rsidP="005C2D97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</w:p>
    <w:p w14:paraId="26C256CD" w14:textId="77777777" w:rsidR="00C87EF5" w:rsidRPr="005C2D97" w:rsidRDefault="00C87EF5" w:rsidP="005C2D97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5C2D97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400DE2A6" w14:textId="77777777" w:rsidR="005C2D97" w:rsidRPr="005C2D97" w:rsidRDefault="005C2D97" w:rsidP="005C2D97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5C2D97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I am writing to you today to apply for the position of a Director of Construction</w:t>
      </w:r>
      <w:r w:rsidRPr="005C2D97">
        <w:rPr>
          <w:rFonts w:ascii="Arial" w:eastAsia="Times New Roman" w:hAnsi="Arial" w:cs="Arial"/>
          <w:b/>
          <w:bCs/>
          <w:color w:val="000000" w:themeColor="text1"/>
          <w:sz w:val="24"/>
          <w:szCs w:val="24"/>
          <w:lang w:val="en-IN" w:eastAsia="en-IN" w:bidi="te-IN"/>
        </w:rPr>
        <w:t xml:space="preserve"> </w:t>
      </w:r>
      <w:r w:rsidRPr="005C2D97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advertised at XXX in your esteemed company. </w:t>
      </w:r>
    </w:p>
    <w:p w14:paraId="6FBCDE1B" w14:textId="77777777" w:rsidR="005C2D97" w:rsidRPr="005C2D97" w:rsidRDefault="005C2D97" w:rsidP="005C2D97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3BA1AFEA" w14:textId="77777777" w:rsidR="005C2D97" w:rsidRPr="005C2D97" w:rsidRDefault="005C2D97" w:rsidP="005C2D97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5C2D97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I have immense experience working in the field of construction at various levels. I hold a Degree in Architecture and Construction Management and have several certifications from reputed institutes. My skills, experience, and qualifications match your job requirements. </w:t>
      </w:r>
    </w:p>
    <w:p w14:paraId="44E67275" w14:textId="77777777" w:rsidR="005C2D97" w:rsidRPr="005C2D97" w:rsidRDefault="005C2D97" w:rsidP="005C2D97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57C1D329" w14:textId="35CE2511" w:rsidR="005C2D97" w:rsidRPr="005C2D97" w:rsidRDefault="005C2D97" w:rsidP="005C2D97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5C2D97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In my present job, I am carrying out the following responsibilities</w:t>
      </w:r>
      <w:r w:rsidR="00A05858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:</w:t>
      </w:r>
    </w:p>
    <w:p w14:paraId="43BFFA7C" w14:textId="77777777" w:rsidR="005C2D97" w:rsidRDefault="005C2D97" w:rsidP="005C2D97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318A9A05" w14:textId="562E27F6" w:rsidR="005C2D97" w:rsidRPr="005C2D97" w:rsidRDefault="005C2D97" w:rsidP="005C2D97">
      <w:pPr>
        <w:pStyle w:val="ListParagraph"/>
        <w:numPr>
          <w:ilvl w:val="0"/>
          <w:numId w:val="9"/>
        </w:num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5C2D97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Recommending and policy for improvements.</w:t>
      </w:r>
    </w:p>
    <w:p w14:paraId="2D437BC6" w14:textId="77777777" w:rsidR="005C2D97" w:rsidRPr="005C2D97" w:rsidRDefault="005C2D97" w:rsidP="005C2D97">
      <w:pPr>
        <w:numPr>
          <w:ilvl w:val="0"/>
          <w:numId w:val="8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5C2D97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Assisting in negotiating with the builder regarding construction, changes in the design, work scope, and schedules.</w:t>
      </w:r>
    </w:p>
    <w:p w14:paraId="10F01920" w14:textId="77777777" w:rsidR="005C2D97" w:rsidRPr="005C2D97" w:rsidRDefault="005C2D97" w:rsidP="005C2D97">
      <w:pPr>
        <w:numPr>
          <w:ilvl w:val="0"/>
          <w:numId w:val="8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5C2D97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Developing and implementing an effective audit program.</w:t>
      </w:r>
    </w:p>
    <w:p w14:paraId="66008AF5" w14:textId="77777777" w:rsidR="005C2D97" w:rsidRPr="005C2D97" w:rsidRDefault="005C2D97" w:rsidP="005C2D97">
      <w:pPr>
        <w:numPr>
          <w:ilvl w:val="0"/>
          <w:numId w:val="8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5C2D97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Monitoring corrective actions of the contractor.</w:t>
      </w:r>
    </w:p>
    <w:p w14:paraId="3DDFCAE5" w14:textId="77777777" w:rsidR="005C2D97" w:rsidRPr="005C2D97" w:rsidRDefault="005C2D97" w:rsidP="005C2D97">
      <w:pPr>
        <w:numPr>
          <w:ilvl w:val="0"/>
          <w:numId w:val="8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5C2D97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Making sure a quality project is delivered. </w:t>
      </w:r>
    </w:p>
    <w:p w14:paraId="4D7790A0" w14:textId="77777777" w:rsidR="005C2D97" w:rsidRPr="005C2D97" w:rsidRDefault="005C2D97" w:rsidP="005C2D97">
      <w:pPr>
        <w:numPr>
          <w:ilvl w:val="0"/>
          <w:numId w:val="8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5C2D97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Conforming to specifications and plans.  </w:t>
      </w:r>
    </w:p>
    <w:p w14:paraId="7EF4375E" w14:textId="77777777" w:rsidR="005C2D97" w:rsidRPr="005C2D97" w:rsidRDefault="005C2D97" w:rsidP="005C2D97">
      <w:pPr>
        <w:numPr>
          <w:ilvl w:val="0"/>
          <w:numId w:val="8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5C2D97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Supervising claims and suggesting ways to alleviate impacts.</w:t>
      </w:r>
    </w:p>
    <w:p w14:paraId="79FD0AE7" w14:textId="77777777" w:rsidR="005C2D97" w:rsidRPr="005C2D97" w:rsidRDefault="005C2D97" w:rsidP="005C2D97">
      <w:pPr>
        <w:numPr>
          <w:ilvl w:val="0"/>
          <w:numId w:val="8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5C2D97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Developing workarounds.</w:t>
      </w:r>
    </w:p>
    <w:p w14:paraId="7B984690" w14:textId="77777777" w:rsidR="005C2D97" w:rsidRPr="005C2D97" w:rsidRDefault="005C2D97" w:rsidP="005C2D97">
      <w:pPr>
        <w:numPr>
          <w:ilvl w:val="0"/>
          <w:numId w:val="8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5C2D97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Supporting safety vision of Authority and follow all safety policies, rules, and procedures.</w:t>
      </w:r>
    </w:p>
    <w:p w14:paraId="1BD7EBE4" w14:textId="77777777" w:rsidR="005C2D97" w:rsidRPr="005C2D97" w:rsidRDefault="005C2D97" w:rsidP="005C2D97">
      <w:pPr>
        <w:numPr>
          <w:ilvl w:val="0"/>
          <w:numId w:val="8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5C2D97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Maintaining answerability for the safety performance of junior employees. </w:t>
      </w:r>
    </w:p>
    <w:p w14:paraId="45813AC2" w14:textId="77777777" w:rsidR="005C2D97" w:rsidRPr="005C2D97" w:rsidRDefault="005C2D97" w:rsidP="005C2D97">
      <w:pPr>
        <w:numPr>
          <w:ilvl w:val="0"/>
          <w:numId w:val="8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5C2D97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Signing approved for drawings of Construction.</w:t>
      </w:r>
    </w:p>
    <w:p w14:paraId="09B7EF69" w14:textId="77777777" w:rsidR="005C2D97" w:rsidRPr="005C2D97" w:rsidRDefault="005C2D97" w:rsidP="005C2D97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706834D5" w14:textId="77777777" w:rsidR="005C2D97" w:rsidRPr="005C2D97" w:rsidRDefault="005C2D97" w:rsidP="005C2D97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5C2D97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I assure you that given a chance, I will work hard to take your company to greater heights. </w:t>
      </w:r>
    </w:p>
    <w:p w14:paraId="68BFB73A" w14:textId="77777777" w:rsidR="005C2D97" w:rsidRPr="005C2D97" w:rsidRDefault="005C2D97" w:rsidP="005C2D97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1DE522FC" w14:textId="77777777" w:rsidR="005C2D97" w:rsidRPr="005C2D97" w:rsidRDefault="005C2D97" w:rsidP="005C2D97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5C2D97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Looking forward to your reply. </w:t>
      </w:r>
    </w:p>
    <w:p w14:paraId="7A7BDB22" w14:textId="77777777" w:rsidR="005C2D97" w:rsidRPr="005C2D97" w:rsidRDefault="005C2D97" w:rsidP="005C2D97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7C92B364" w14:textId="77777777" w:rsidR="005C2D97" w:rsidRPr="005C2D97" w:rsidRDefault="005C2D97" w:rsidP="005C2D97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5C2D97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Sincerely,</w:t>
      </w:r>
    </w:p>
    <w:p w14:paraId="22F8EFE7" w14:textId="77777777" w:rsidR="005C2D97" w:rsidRPr="005C2D97" w:rsidRDefault="005C2D97" w:rsidP="005C2D97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5C2D97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[Your Name]</w:t>
      </w:r>
    </w:p>
    <w:p w14:paraId="26C256DA" w14:textId="672CE303" w:rsidR="00681364" w:rsidRPr="000B26AD" w:rsidRDefault="00681364" w:rsidP="005C2D97">
      <w:pPr>
        <w:spacing w:after="150"/>
        <w:rPr>
          <w:rFonts w:ascii="Bookman Old Style" w:hAnsi="Bookman Old Style" w:cs="Arial"/>
          <w:color w:val="000000" w:themeColor="text1"/>
          <w:sz w:val="24"/>
          <w:szCs w:val="24"/>
        </w:rPr>
      </w:pPr>
    </w:p>
    <w:sectPr w:rsidR="00681364" w:rsidRPr="000B26AD" w:rsidSect="00C87EF5">
      <w:footerReference w:type="default" r:id="rId9"/>
      <w:pgSz w:w="11906" w:h="16838"/>
      <w:pgMar w:top="567" w:right="991" w:bottom="851" w:left="1134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C256DD" w14:textId="77777777" w:rsidR="004D14D9" w:rsidRDefault="004D14D9" w:rsidP="00AC3120">
      <w:pPr>
        <w:spacing w:after="0" w:line="240" w:lineRule="auto"/>
      </w:pPr>
      <w:r>
        <w:separator/>
      </w:r>
    </w:p>
  </w:endnote>
  <w:endnote w:type="continuationSeparator" w:id="0">
    <w:p w14:paraId="26C256DE" w14:textId="77777777" w:rsidR="004D14D9" w:rsidRDefault="004D14D9" w:rsidP="00AC3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roid Serif">
    <w:altName w:val="Times New Roman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C256DF" w14:textId="77777777" w:rsidR="00D41F7F" w:rsidRPr="001A4EE1" w:rsidRDefault="00D41F7F" w:rsidP="00D41F7F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26C256E1" wp14:editId="26C256E2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93B87">
      <w:rPr>
        <w:rFonts w:ascii="Arial" w:hAnsi="Arial" w:cs="Arial"/>
        <w:color w:val="000000"/>
        <w:sz w:val="16"/>
        <w:szCs w:val="16"/>
        <w:lang w:val="en-IN"/>
      </w:rPr>
      <w:t xml:space="preserve">           </w:t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26C256E0" w14:textId="77777777" w:rsidR="00AC3120" w:rsidRDefault="00AC31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C256DB" w14:textId="77777777" w:rsidR="004D14D9" w:rsidRDefault="004D14D9" w:rsidP="00AC3120">
      <w:pPr>
        <w:spacing w:after="0" w:line="240" w:lineRule="auto"/>
      </w:pPr>
      <w:r>
        <w:separator/>
      </w:r>
    </w:p>
  </w:footnote>
  <w:footnote w:type="continuationSeparator" w:id="0">
    <w:p w14:paraId="26C256DC" w14:textId="77777777" w:rsidR="004D14D9" w:rsidRDefault="004D14D9" w:rsidP="00AC31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C265D0"/>
    <w:multiLevelType w:val="hybridMultilevel"/>
    <w:tmpl w:val="38B006C6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7F370A"/>
    <w:multiLevelType w:val="hybridMultilevel"/>
    <w:tmpl w:val="63A0587C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195B74"/>
    <w:multiLevelType w:val="multilevel"/>
    <w:tmpl w:val="8B444A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64B0927"/>
    <w:multiLevelType w:val="hybridMultilevel"/>
    <w:tmpl w:val="F34AE570"/>
    <w:lvl w:ilvl="0" w:tplc="BFBC4084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" w15:restartNumberingAfterBreak="0">
    <w:nsid w:val="36F81127"/>
    <w:multiLevelType w:val="hybridMultilevel"/>
    <w:tmpl w:val="57D4C15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AB47B7"/>
    <w:multiLevelType w:val="hybridMultilevel"/>
    <w:tmpl w:val="1AA809B4"/>
    <w:lvl w:ilvl="0" w:tplc="E3FCE9B6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color w:val="808080" w:themeColor="background1" w:themeShade="8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636051A"/>
    <w:multiLevelType w:val="multilevel"/>
    <w:tmpl w:val="B5840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FDA4AD3"/>
    <w:multiLevelType w:val="hybridMultilevel"/>
    <w:tmpl w:val="A2D65A8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5"/>
  </w:num>
  <w:num w:numId="5">
    <w:abstractNumId w:val="8"/>
  </w:num>
  <w:num w:numId="6">
    <w:abstractNumId w:val="6"/>
  </w:num>
  <w:num w:numId="7">
    <w:abstractNumId w:val="7"/>
  </w:num>
  <w:num w:numId="8">
    <w:abstractNumId w:val="2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7M0MjQzNrYwtzBX0lEKTi0uzszPAykwrAUAxBZUPiwAAAA="/>
  </w:docVars>
  <w:rsids>
    <w:rsidRoot w:val="00125AB0"/>
    <w:rsid w:val="00061CB5"/>
    <w:rsid w:val="000678ED"/>
    <w:rsid w:val="00074440"/>
    <w:rsid w:val="000842EB"/>
    <w:rsid w:val="00093C5A"/>
    <w:rsid w:val="0009724E"/>
    <w:rsid w:val="000A1A0C"/>
    <w:rsid w:val="000B26AD"/>
    <w:rsid w:val="000D7794"/>
    <w:rsid w:val="000F62F3"/>
    <w:rsid w:val="00125AB0"/>
    <w:rsid w:val="00171008"/>
    <w:rsid w:val="001915D9"/>
    <w:rsid w:val="001922C6"/>
    <w:rsid w:val="00192641"/>
    <w:rsid w:val="00194D53"/>
    <w:rsid w:val="001D36DD"/>
    <w:rsid w:val="0022601F"/>
    <w:rsid w:val="002266EB"/>
    <w:rsid w:val="00267A5A"/>
    <w:rsid w:val="00274473"/>
    <w:rsid w:val="00274B82"/>
    <w:rsid w:val="002968B1"/>
    <w:rsid w:val="002A2904"/>
    <w:rsid w:val="002B1D3D"/>
    <w:rsid w:val="002B2D08"/>
    <w:rsid w:val="002E0CBA"/>
    <w:rsid w:val="002E1C74"/>
    <w:rsid w:val="002F21AD"/>
    <w:rsid w:val="0033149D"/>
    <w:rsid w:val="00346664"/>
    <w:rsid w:val="00357363"/>
    <w:rsid w:val="00360545"/>
    <w:rsid w:val="003631BA"/>
    <w:rsid w:val="00380D89"/>
    <w:rsid w:val="003829D0"/>
    <w:rsid w:val="003C198A"/>
    <w:rsid w:val="003D09B0"/>
    <w:rsid w:val="003F4CBB"/>
    <w:rsid w:val="00424138"/>
    <w:rsid w:val="004509CA"/>
    <w:rsid w:val="004661AB"/>
    <w:rsid w:val="00491293"/>
    <w:rsid w:val="00497CC9"/>
    <w:rsid w:val="004D14D9"/>
    <w:rsid w:val="004F0303"/>
    <w:rsid w:val="004F1ED7"/>
    <w:rsid w:val="00524F49"/>
    <w:rsid w:val="00532C34"/>
    <w:rsid w:val="005353D8"/>
    <w:rsid w:val="00561D1F"/>
    <w:rsid w:val="00572C4C"/>
    <w:rsid w:val="005C2D97"/>
    <w:rsid w:val="005C713C"/>
    <w:rsid w:val="005E1693"/>
    <w:rsid w:val="00603541"/>
    <w:rsid w:val="00661CB4"/>
    <w:rsid w:val="00681364"/>
    <w:rsid w:val="00693195"/>
    <w:rsid w:val="007043EB"/>
    <w:rsid w:val="00726AD0"/>
    <w:rsid w:val="00750698"/>
    <w:rsid w:val="007E0289"/>
    <w:rsid w:val="0081730C"/>
    <w:rsid w:val="008303E2"/>
    <w:rsid w:val="00834548"/>
    <w:rsid w:val="008464AA"/>
    <w:rsid w:val="00851A08"/>
    <w:rsid w:val="0089204A"/>
    <w:rsid w:val="008C22A0"/>
    <w:rsid w:val="0090157A"/>
    <w:rsid w:val="00905572"/>
    <w:rsid w:val="009178A3"/>
    <w:rsid w:val="00932620"/>
    <w:rsid w:val="00953776"/>
    <w:rsid w:val="0095611C"/>
    <w:rsid w:val="00967CE0"/>
    <w:rsid w:val="009908CE"/>
    <w:rsid w:val="00993D16"/>
    <w:rsid w:val="009A3016"/>
    <w:rsid w:val="009B41E7"/>
    <w:rsid w:val="009C7E2C"/>
    <w:rsid w:val="009F0C57"/>
    <w:rsid w:val="00A05858"/>
    <w:rsid w:val="00A103B6"/>
    <w:rsid w:val="00A229B4"/>
    <w:rsid w:val="00A93B87"/>
    <w:rsid w:val="00AB0E82"/>
    <w:rsid w:val="00AC2195"/>
    <w:rsid w:val="00AC3120"/>
    <w:rsid w:val="00B1746D"/>
    <w:rsid w:val="00B309D8"/>
    <w:rsid w:val="00B34890"/>
    <w:rsid w:val="00B36747"/>
    <w:rsid w:val="00B655B7"/>
    <w:rsid w:val="00B72144"/>
    <w:rsid w:val="00B773E3"/>
    <w:rsid w:val="00BD4CDC"/>
    <w:rsid w:val="00BD67D8"/>
    <w:rsid w:val="00BE4AA9"/>
    <w:rsid w:val="00C33C69"/>
    <w:rsid w:val="00C57892"/>
    <w:rsid w:val="00C60E7C"/>
    <w:rsid w:val="00C87EF5"/>
    <w:rsid w:val="00C979D1"/>
    <w:rsid w:val="00CC1DAB"/>
    <w:rsid w:val="00D01756"/>
    <w:rsid w:val="00D37824"/>
    <w:rsid w:val="00D41F7F"/>
    <w:rsid w:val="00D86D4F"/>
    <w:rsid w:val="00D924B6"/>
    <w:rsid w:val="00DA17C6"/>
    <w:rsid w:val="00DA4555"/>
    <w:rsid w:val="00DB5442"/>
    <w:rsid w:val="00DE6E49"/>
    <w:rsid w:val="00DF5B6F"/>
    <w:rsid w:val="00E04BFE"/>
    <w:rsid w:val="00E04DB6"/>
    <w:rsid w:val="00E76BBF"/>
    <w:rsid w:val="00EC77BB"/>
    <w:rsid w:val="00ED5CC7"/>
    <w:rsid w:val="00F00B49"/>
    <w:rsid w:val="00F33145"/>
    <w:rsid w:val="00F55BC7"/>
    <w:rsid w:val="00FA2543"/>
    <w:rsid w:val="00FA45DD"/>
    <w:rsid w:val="00FC4AE5"/>
    <w:rsid w:val="00FF16EC"/>
    <w:rsid w:val="00FF20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C256C1"/>
  <w15:docId w15:val="{09095EC7-B2E7-47AF-8689-A95DC7554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79D1"/>
  </w:style>
  <w:style w:type="paragraph" w:styleId="Heading4">
    <w:name w:val="heading 4"/>
    <w:basedOn w:val="Normal"/>
    <w:link w:val="Heading4Char"/>
    <w:uiPriority w:val="9"/>
    <w:qFormat/>
    <w:rsid w:val="00F00B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paragraph" w:styleId="Heading5">
    <w:name w:val="heading 5"/>
    <w:basedOn w:val="Normal"/>
    <w:link w:val="Heading5Char"/>
    <w:uiPriority w:val="9"/>
    <w:qFormat/>
    <w:rsid w:val="00F00B4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3145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C4AE5"/>
    <w:rPr>
      <w:color w:val="646464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00B49"/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character" w:customStyle="1" w:styleId="Heading5Char">
    <w:name w:val="Heading 5 Char"/>
    <w:basedOn w:val="DefaultParagraphFont"/>
    <w:link w:val="Heading5"/>
    <w:uiPriority w:val="9"/>
    <w:rsid w:val="00F00B49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customStyle="1" w:styleId="apple-converted-space">
    <w:name w:val="apple-converted-space"/>
    <w:basedOn w:val="DefaultParagraphFont"/>
    <w:rsid w:val="00F00B49"/>
  </w:style>
  <w:style w:type="character" w:styleId="Strong">
    <w:name w:val="Strong"/>
    <w:basedOn w:val="DefaultParagraphFont"/>
    <w:uiPriority w:val="22"/>
    <w:qFormat/>
    <w:rsid w:val="00F00B49"/>
    <w:rPr>
      <w:b/>
      <w:bCs/>
    </w:rPr>
  </w:style>
  <w:style w:type="character" w:customStyle="1" w:styleId="experience-date-locale">
    <w:name w:val="experience-date-locale"/>
    <w:basedOn w:val="DefaultParagraphFont"/>
    <w:rsid w:val="00F00B49"/>
  </w:style>
  <w:style w:type="character" w:customStyle="1" w:styleId="locality">
    <w:name w:val="locality"/>
    <w:basedOn w:val="DefaultParagraphFont"/>
    <w:rsid w:val="00F00B49"/>
  </w:style>
  <w:style w:type="paragraph" w:customStyle="1" w:styleId="description">
    <w:name w:val="description"/>
    <w:basedOn w:val="Normal"/>
    <w:rsid w:val="00F00B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ListParagraph">
    <w:name w:val="List Paragraph"/>
    <w:basedOn w:val="Normal"/>
    <w:uiPriority w:val="34"/>
    <w:qFormat/>
    <w:rsid w:val="00B655B7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932620"/>
    <w:pPr>
      <w:tabs>
        <w:tab w:val="left" w:pos="1710"/>
      </w:tabs>
      <w:autoSpaceDE w:val="0"/>
      <w:autoSpaceDN w:val="0"/>
      <w:spacing w:after="0" w:line="288" w:lineRule="exact"/>
    </w:pPr>
    <w:rPr>
      <w:rFonts w:ascii="Arial" w:eastAsia="Times New Roman" w:hAnsi="Arial" w:cs="Arial"/>
      <w:snapToGrid w:val="0"/>
      <w:sz w:val="20"/>
      <w:szCs w:val="20"/>
      <w:lang w:val="de-DE"/>
    </w:rPr>
  </w:style>
  <w:style w:type="character" w:customStyle="1" w:styleId="Years">
    <w:name w:val="Years"/>
    <w:basedOn w:val="DefaultParagraphFont"/>
    <w:uiPriority w:val="1"/>
    <w:qFormat/>
    <w:rsid w:val="00932620"/>
    <w:rPr>
      <w:rFonts w:ascii="Gabriola" w:hAnsi="Gabriola"/>
      <w:color w:val="7E97AD" w:themeColor="accent1"/>
      <w:sz w:val="32"/>
      <w:szCs w:val="3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55B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55BC7"/>
    <w:rPr>
      <w:rFonts w:ascii="Tahoma" w:hAnsi="Tahoma" w:cs="Tahoma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09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09B0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3D09B0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3D09B0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C3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3120"/>
  </w:style>
  <w:style w:type="paragraph" w:styleId="NormalWeb">
    <w:name w:val="Normal (Web)"/>
    <w:basedOn w:val="Normal"/>
    <w:uiPriority w:val="99"/>
    <w:semiHidden/>
    <w:unhideWhenUsed/>
    <w:rsid w:val="00C87E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9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1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1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qwikresum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Горизонт">
  <a:themeElements>
    <a:clrScheme name="Горизонт">
      <a:dk1>
        <a:srgbClr val="000000"/>
      </a:dk1>
      <a:lt1>
        <a:srgbClr val="FFFFFF"/>
      </a:lt1>
      <a:dk2>
        <a:srgbClr val="1F2123"/>
      </a:dk2>
      <a:lt2>
        <a:srgbClr val="DC9E1F"/>
      </a:lt2>
      <a:accent1>
        <a:srgbClr val="7E97AD"/>
      </a:accent1>
      <a:accent2>
        <a:srgbClr val="CC8E60"/>
      </a:accent2>
      <a:accent3>
        <a:srgbClr val="7A6A60"/>
      </a:accent3>
      <a:accent4>
        <a:srgbClr val="B4936D"/>
      </a:accent4>
      <a:accent5>
        <a:srgbClr val="67787B"/>
      </a:accent5>
      <a:accent6>
        <a:srgbClr val="9D936F"/>
      </a:accent6>
      <a:hlink>
        <a:srgbClr val="646464"/>
      </a:hlink>
      <a:folHlink>
        <a:srgbClr val="969696"/>
      </a:folHlink>
    </a:clrScheme>
    <a:fontScheme name="Горизонт">
      <a:maj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Горизонт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2924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34925" h="4762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40000"/>
              </a:schemeClr>
            </a:gs>
            <a:gs pos="31000">
              <a:schemeClr val="phClr">
                <a:tint val="100000"/>
                <a:shade val="90000"/>
                <a:alpha val="100000"/>
              </a:schemeClr>
            </a:gs>
            <a:gs pos="100000">
              <a:schemeClr val="phClr">
                <a:tint val="100000"/>
                <a:shade val="80000"/>
                <a:alpha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80000"/>
              </a:schemeClr>
            </a:gs>
            <a:gs pos="41000">
              <a:schemeClr val="phClr">
                <a:tint val="100000"/>
                <a:shade val="100000"/>
                <a:alpha val="100000"/>
                <a:satMod val="150000"/>
              </a:schemeClr>
            </a:gs>
            <a:gs pos="100000">
              <a:schemeClr val="phClr">
                <a:tint val="100000"/>
                <a:shade val="65000"/>
                <a:alpha val="100000"/>
              </a:schemeClr>
            </a:gs>
          </a:gsLst>
          <a:path path="circle">
            <a:fillToRect l="50000" t="8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2FAE4C-4A9D-4DA5-85B2-742AF38590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48</Words>
  <Characters>1414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Microsoft</Company>
  <LinksUpToDate>false</LinksUpToDate>
  <CharactersWithSpaces>1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rector of Construction Cover Letter Sample</dc:title>
  <dc:subject>Create your Cover Letter using Free Director of Construction Cover Letter Sample Template</dc:subject>
  <dc:creator>Qwikresume.com</dc:creator>
  <dcterms:created xsi:type="dcterms:W3CDTF">2021-10-18T13:52:00Z</dcterms:created>
  <dcterms:modified xsi:type="dcterms:W3CDTF">2021-10-18T13:53:00Z</dcterms:modified>
  <cp:category>Construction</cp:category>
</cp:coreProperties>
</file>